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083766" w14:textId="73FF29CC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7C423891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1380FDD4" w14:textId="7B5B9206" w:rsidR="00612AAC" w:rsidRPr="00F927AD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</w:p>
    <w:p w14:paraId="60B700FF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3CED9C7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41859896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14:paraId="552EBBF3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D3B7E8B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E728259" w14:textId="77777777" w:rsidR="00556FCB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F60BA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14626146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CED4732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5D134E9" w14:textId="77777777" w:rsidR="00030EE3" w:rsidRPr="0062156B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Б</w:t>
            </w:r>
            <w:r w:rsidR="00675765"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рој</w:t>
            </w: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E7B04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3F4688" w:rsidRPr="0066540E" w14:paraId="78BC1412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739564EC" w14:textId="56BE6883" w:rsidR="003F4688" w:rsidRPr="0062156B" w:rsidRDefault="003F4688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454DAC9E" w14:textId="43574816" w:rsidR="003F4688" w:rsidRPr="0062156B" w:rsidRDefault="003F4688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ЈМБГ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FE3FF0A" w14:textId="77777777" w:rsidR="003F4688" w:rsidRPr="0066540E" w:rsidRDefault="003F4688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4E612E12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D3A66DD" w14:textId="5BBF26FE" w:rsidR="00030EE3" w:rsidRPr="0062156B" w:rsidRDefault="003F4688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RS"/>
              </w:rPr>
              <w:t>4</w:t>
            </w:r>
            <w:r w:rsidR="00030EE3"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488FB1C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proofErr w:type="spellStart"/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163E4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5A7CF689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1314C93" w14:textId="4C8F5DD0" w:rsidR="00030EE3" w:rsidRPr="0062156B" w:rsidRDefault="003F4688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B534352" w14:textId="7BF95619" w:rsidR="00030EE3" w:rsidRPr="0062156B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A7055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A892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366B235D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70ABD4A" w14:textId="5A05979B" w:rsidR="00030EE3" w:rsidRPr="0062156B" w:rsidRDefault="003F4688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6</w:t>
            </w:r>
            <w:r w:rsidR="00030EE3"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20C795A" w14:textId="77777777" w:rsidR="00030EE3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857BF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3F4688" w:rsidRPr="0066540E" w14:paraId="5565582D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AB2E23C" w14:textId="510DA2BC" w:rsidR="003F4688" w:rsidRPr="0062156B" w:rsidRDefault="003F4688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B9E0EEE" w14:textId="502AEA06" w:rsidR="003F4688" w:rsidRPr="0062156B" w:rsidRDefault="009755A0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катастарске парцел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FB952" w14:textId="77777777" w:rsidR="003F4688" w:rsidRPr="0066540E" w:rsidRDefault="003F4688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9755A0" w:rsidRPr="0066540E" w14:paraId="0CFD19EE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2D93A7FE" w14:textId="5EEC30CA" w:rsidR="009755A0" w:rsidRDefault="009755A0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14A097AA" w14:textId="52D489C6" w:rsidR="009755A0" w:rsidRDefault="009755A0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Катастарска општин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706CF" w14:textId="77777777" w:rsidR="009755A0" w:rsidRPr="0066540E" w:rsidRDefault="009755A0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7386CB1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535B23E2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И 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04E74959" w14:textId="1EF986FD" w:rsidR="002F7814" w:rsidRPr="0062156B" w:rsidRDefault="00B6461F" w:rsidP="00E054F8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примену 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о дв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ојединачн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 или за један од пакета мера.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Start w:id="0" w:name="_Hlk145668329"/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8B5120">
        <w:rPr>
          <w:rFonts w:ascii="Times New Roman" w:eastAsia="Times New Roman" w:hAnsi="Times New Roman" w:cs="Times New Roman"/>
          <w:sz w:val="24"/>
          <w:szCs w:val="24"/>
          <w:lang w:val="sr-Cyrl-CS"/>
        </w:rPr>
        <w:t>а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од тач. 7) се не убрајај</w:t>
      </w:r>
      <w:r w:rsidR="008B5120">
        <w:rPr>
          <w:rFonts w:ascii="Times New Roman" w:eastAsia="Times New Roman" w:hAnsi="Times New Roman" w:cs="Times New Roman"/>
          <w:sz w:val="24"/>
          <w:szCs w:val="24"/>
          <w:lang w:val="sr-Cyrl-CS"/>
        </w:rPr>
        <w:t>а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појединачн</w:t>
      </w:r>
      <w:r w:rsidR="008B5120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е јер ни</w:t>
      </w:r>
      <w:r w:rsidR="008B5120">
        <w:rPr>
          <w:rFonts w:ascii="Times New Roman" w:eastAsia="Times New Roman" w:hAnsi="Times New Roman" w:cs="Times New Roman"/>
          <w:sz w:val="24"/>
          <w:szCs w:val="24"/>
          <w:lang w:val="sr-Cyrl-CS"/>
        </w:rPr>
        <w:t>је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едвиђен</w:t>
      </w:r>
      <w:r w:rsidR="008B5120">
        <w:rPr>
          <w:rFonts w:ascii="Times New Roman" w:eastAsia="Times New Roman" w:hAnsi="Times New Roman" w:cs="Times New Roman"/>
          <w:sz w:val="24"/>
          <w:szCs w:val="24"/>
          <w:lang w:val="sr-Cyrl-CS"/>
        </w:rPr>
        <w:t>а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самосталну примену.</w:t>
      </w:r>
      <w:bookmarkEnd w:id="0"/>
    </w:p>
    <w:p w14:paraId="2CBA5F50" w14:textId="77777777" w:rsidR="002F7814" w:rsidRDefault="002F7814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2F73058C" w14:textId="685D5D0C" w:rsidR="002F7814" w:rsidRDefault="002F7814" w:rsidP="002F7814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ЈЕДИНАЧНА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4A2724AC" w14:textId="40A3FC52" w:rsidR="006E0396" w:rsidRPr="0062156B" w:rsidRDefault="006E0396" w:rsidP="00E054F8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. </w:t>
      </w:r>
    </w:p>
    <w:p w14:paraId="1630BCBE" w14:textId="50A716A8" w:rsidR="00536FD8" w:rsidRPr="00536FD8" w:rsidRDefault="00536FD8" w:rsidP="00E054F8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породичној кући има право да се пријави  за максимално две појединачне мере из тач. 1)-6), 8) и 9)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1232D4" w:rsidRP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 мера под тач. 4) или 5) или 6) за коју се пријави, крајњи корисник има право да се пријави додатно и за меру 7).</w:t>
      </w:r>
    </w:p>
    <w:p w14:paraId="7411F53E" w14:textId="27BFCCCA" w:rsidR="002F7814" w:rsidRPr="0062156B" w:rsidRDefault="00536FD8" w:rsidP="00E054F8">
      <w:pPr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стану има право да се пријави за максимално две појединачне мере из тач. 1), 4) и 6) 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8B512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</w:p>
    <w:p w14:paraId="0BA90C1D" w14:textId="46EE8993" w:rsidR="005C12AC" w:rsidRPr="00916EC9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675765" w:rsidRPr="00054D2F" w14:paraId="1DA4C3D6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215E953" w14:textId="77777777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675765" w:rsidRPr="0066540E" w14:paraId="40345A1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7D98E4A" w14:textId="77777777"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proofErr w:type="gram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ПОРОДИЧНЕ КУЋЕ</w:t>
            </w:r>
          </w:p>
        </w:tc>
      </w:tr>
      <w:tr w:rsidR="00675765" w:rsidRPr="0066540E" w14:paraId="2944AC5E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6BA1624A" w14:textId="77777777"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14:paraId="7C38244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D96C609" w14:textId="12A76A0D" w:rsidR="00675765" w:rsidRPr="00B04B51" w:rsidRDefault="009453DF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40658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  <w:r w:rsidR="00536FD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536FD8" w:rsidRPr="00B04B5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И СТАНОВЕ</w:t>
            </w:r>
          </w:p>
        </w:tc>
      </w:tr>
      <w:tr w:rsidR="00C86291" w:rsidRPr="0066540E" w14:paraId="41BCE9A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7736" w:type="dxa"/>
          </w:tcPr>
          <w:p w14:paraId="25C99745" w14:textId="3B9C413A" w:rsidR="00C86291" w:rsidRPr="00C86291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95725F" w:rsidRPr="0066540E" w14:paraId="6368EA2F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7C083F14" w14:textId="700CFAB0" w:rsidR="0095725F" w:rsidRPr="0095725F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675765" w:rsidRPr="0066540E" w14:paraId="1D288A78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66540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14:paraId="13722600" w14:textId="631ADBC8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</w:tc>
      </w:tr>
      <w:tr w:rsidR="00A00A87" w:rsidRPr="0066540E" w14:paraId="0872AB5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66540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4F40EA8B" w14:textId="613F8D09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A00A87" w:rsidRPr="0066540E" w14:paraId="1C16DFB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5CCC7BA" w14:textId="75811A04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а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proofErr w:type="gram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2721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proofErr w:type="gram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</w:tbl>
    <w:p w14:paraId="18218080" w14:textId="77777777" w:rsidR="000B3E12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4908130" w14:textId="4A08EB66"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186AF8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</w:t>
      </w:r>
      <w:r w:rsidR="000B3E1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26B8D9E4" w14:textId="598B7490" w:rsidR="00C51A4F" w:rsidRDefault="00D84402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037667FA" w14:textId="77777777" w:rsidR="00EE2ACD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66DE5BC" w:rsidR="00496203" w:rsidRDefault="00496203" w:rsidP="00496203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АКЕТ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Ј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1A3AFB11" w14:textId="63CE54DC" w:rsidR="00496203" w:rsidRPr="0062156B" w:rsidRDefault="006463E6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RS"/>
        </w:rPr>
        <w:t>који станују у породичним кућама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2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63BE8BC2" w14:textId="7D9A6904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14:paraId="54D9D43D" w14:textId="5E58A2D1" w:rsidR="00FA0DD0" w:rsidRPr="00916EC9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2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ријава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4C602B" w:rsidRPr="00054D2F" w14:paraId="0C27925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4BF57D05" w14:textId="096B0BC3" w:rsid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14:paraId="766E9A6F" w14:textId="61E35E84" w:rsidR="00451C23" w:rsidRPr="008B5120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ухвата примену најмање две мере из тач. 1), 2) и 3)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4C602B" w:rsidRPr="00054D2F" w14:paraId="137E17D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496203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C86291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4C602B" w:rsidRPr="0066540E" w14:paraId="3B29582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2D1A13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proofErr w:type="gram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61F3FAC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4C602B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4381B470" w14:textId="53F6BB3E" w:rsidR="004C602B" w:rsidRPr="002D1A13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003F7F" w:rsidRPr="0066540E" w14:paraId="1482A468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66540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7B40A4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14:paraId="6F2477D0" w14:textId="1FD9B368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14:paraId="2914B30A" w14:textId="77777777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14:paraId="47C96709" w14:textId="2EC5B8C7" w:rsidR="00003F7F" w:rsidRPr="006E0396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и/или 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4C602B" w:rsidRPr="0066540E" w14:paraId="78F4EC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4C602B" w:rsidRPr="0066540E" w14:paraId="689DAB5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proofErr w:type="gram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12EF26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093009A8" w14:textId="6E63BBA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1232D4" w:rsidRPr="0066540E" w14:paraId="69E04AE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7B40A4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7B40A4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="00ED03A4"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1577F03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7B40A4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7B40A4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4C602B" w:rsidRPr="0066540E" w14:paraId="5F9B72C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7B40A4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4C602B" w:rsidRPr="0066540E" w14:paraId="7C043B3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14:paraId="372405EE" w14:textId="1659B8EA" w:rsidR="004C602B" w:rsidRPr="007B40A4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451C23" w:rsidRPr="0066540E" w14:paraId="6AE64044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0853B46B" w14:textId="249E89ED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14:paraId="53B780E9" w14:textId="1654365A" w:rsidR="00EA5A2C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4107FF9F" w14:textId="7D1C149E" w:rsidR="00451C23" w:rsidRPr="008B5120" w:rsidRDefault="005C12AC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</w:tc>
      </w:tr>
      <w:tr w:rsidR="005C12AC" w:rsidRPr="0066540E" w14:paraId="3B08214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C86291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5C12AC" w:rsidRPr="0066540E" w14:paraId="30D7F05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C86291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proofErr w:type="gram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C12AC" w:rsidRPr="0066540E" w14:paraId="01B7086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7740883A" w14:textId="504D002A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ED03A4" w:rsidRPr="0066540E" w14:paraId="364D0EE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3FB9847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5C12AC" w:rsidRPr="0066540E" w14:paraId="0180983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</w:p>
        </w:tc>
      </w:tr>
      <w:tr w:rsidR="004C602B" w:rsidRPr="0066540E" w14:paraId="1B2E007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66540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4C602B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14:paraId="2C357DF6" w14:textId="0F36F8A9" w:rsidR="004C602B" w:rsidRPr="002D1A13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4C602B" w:rsidRPr="0066540E" w14:paraId="78876EA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66540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</w:p>
        </w:tc>
      </w:tr>
      <w:tr w:rsidR="004C602B" w:rsidRPr="0066540E" w14:paraId="6AACDBE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gram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proofErr w:type="gram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</w:tbl>
    <w:p w14:paraId="349331EA" w14:textId="77777777" w:rsidR="00496203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6C8EA4FB" w14:textId="587CF207" w:rsidR="00FA0DD0" w:rsidRPr="00D935CF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 </w:t>
      </w:r>
    </w:p>
    <w:p w14:paraId="1C8BD64C" w14:textId="6DBCA52E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_Hlk72263790"/>
    </w:p>
    <w:p w14:paraId="7919C99F" w14:textId="6D58D8F6" w:rsidR="00E054F8" w:rsidRDefault="00E054F8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4884D7B" w14:textId="77777777" w:rsidR="00E054F8" w:rsidRDefault="00E054F8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2" w:name="_GoBack"/>
      <w:bookmarkEnd w:id="2"/>
    </w:p>
    <w:p w14:paraId="3BA8EC9D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lastRenderedPageBreak/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14:paraId="21EE49AD" w14:textId="77777777" w:rsidTr="00650A2A">
        <w:tc>
          <w:tcPr>
            <w:tcW w:w="2979" w:type="pct"/>
          </w:tcPr>
          <w:p w14:paraId="5A8A160E" w14:textId="6632D5E2"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0238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ородичне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21" w:type="pct"/>
          </w:tcPr>
          <w:p w14:paraId="7E7CFAD0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BAEF4B3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3F4688" w:rsidRPr="0066540E" w14:paraId="772F477C" w14:textId="77777777" w:rsidTr="00650A2A">
        <w:tc>
          <w:tcPr>
            <w:tcW w:w="2979" w:type="pct"/>
          </w:tcPr>
          <w:p w14:paraId="41B27E91" w14:textId="21D5C299" w:rsidR="003F4688" w:rsidRPr="003F4688" w:rsidRDefault="003F4688" w:rsidP="004B4A5D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Спратност објекта</w:t>
            </w:r>
          </w:p>
        </w:tc>
        <w:tc>
          <w:tcPr>
            <w:tcW w:w="2021" w:type="pct"/>
          </w:tcPr>
          <w:p w14:paraId="30EEA0C1" w14:textId="77777777" w:rsidR="003F4688" w:rsidRDefault="003F4688" w:rsidP="004B4A5D">
            <w:pPr>
              <w:rPr>
                <w:rFonts w:ascii="Times New Roman" w:hAnsi="Times New Roman" w:cs="Times New Roman"/>
              </w:rPr>
            </w:pPr>
          </w:p>
          <w:p w14:paraId="77AE5CE9" w14:textId="1960C83E" w:rsidR="009755A0" w:rsidRDefault="009755A0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78EAC382" w14:textId="77777777" w:rsidTr="00650A2A">
        <w:tc>
          <w:tcPr>
            <w:tcW w:w="2979" w:type="pct"/>
          </w:tcPr>
          <w:p w14:paraId="4D8D32BC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14:paraId="3CE03BAD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015E2C7A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4DCE285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3F176ABF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1A21" w:rsidRPr="0066540E" w14:paraId="67CF40B9" w14:textId="77777777" w:rsidTr="001A73A5">
        <w:trPr>
          <w:trHeight w:val="389"/>
        </w:trPr>
        <w:tc>
          <w:tcPr>
            <w:tcW w:w="9356" w:type="dxa"/>
            <w:vAlign w:val="center"/>
          </w:tcPr>
          <w:p w14:paraId="025DE964" w14:textId="2986F436" w:rsidR="00771A21" w:rsidRPr="00B84152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1A21" w:rsidRPr="0066540E" w14:paraId="433574EC" w14:textId="77777777" w:rsidTr="001A73A5">
        <w:trPr>
          <w:trHeight w:val="338"/>
        </w:trPr>
        <w:tc>
          <w:tcPr>
            <w:tcW w:w="9356" w:type="dxa"/>
          </w:tcPr>
          <w:p w14:paraId="14F2D72C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1A21" w:rsidRPr="0066540E" w14:paraId="6A86F26B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74D35594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1A21" w:rsidRPr="0066540E" w14:paraId="142E8CFF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60EE330" w14:textId="024A297E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1A21" w:rsidRPr="0066540E" w14:paraId="33D567FC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8E3BCF8" w14:textId="77777777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85239B2" w14:textId="1C0CE9FC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695CDD09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57C3728" w14:textId="25E4C4F2" w:rsidR="0066540E" w:rsidRPr="0066540E" w:rsidRDefault="009242B9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а која се односи на замен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остојеће пећи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ли котла под тач. 4), 5) или 6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,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3820015C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A988481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14:paraId="58949EDB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E0FE9D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14:paraId="6B70B072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89F1EE2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479AA72A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2DF847" w14:textId="54643668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100096F5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289C49" w14:textId="63980110" w:rsidR="00ED03A4" w:rsidRPr="000A0766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460E7531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FC5E5D1" w14:textId="2C49CCC0" w:rsidR="00ED03A4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52E1E092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8593F2" w14:textId="6C14D8E5" w:rsidR="00ED03A4" w:rsidRDefault="00771A21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312E4A33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784F94F4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BE2479C" w14:textId="57E14637" w:rsidR="00ED03A4" w:rsidRPr="00B04B5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8E76D7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1"/>
        <w:gridCol w:w="9356"/>
      </w:tblGrid>
      <w:tr w:rsidR="00A0389E" w14:paraId="0C01824E" w14:textId="77777777" w:rsidTr="00B04B51">
        <w:trPr>
          <w:trHeight w:val="352"/>
        </w:trPr>
        <w:tc>
          <w:tcPr>
            <w:tcW w:w="944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  <w:hideMark/>
          </w:tcPr>
          <w:p w14:paraId="71600735" w14:textId="34B6277D" w:rsidR="00A0389E" w:rsidRPr="00C86291" w:rsidRDefault="004F2A9E" w:rsidP="00ED0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з тачке 8) која се односи на уградњу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752BCA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:</w:t>
            </w:r>
          </w:p>
        </w:tc>
      </w:tr>
      <w:tr w:rsidR="00ED03A4" w:rsidRPr="0066540E" w14:paraId="7F08EE8D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9B06468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ED03A4" w:rsidRPr="0066540E" w14:paraId="6E5E8B23" w14:textId="77777777" w:rsidTr="00ED03A4">
        <w:trPr>
          <w:gridBefore w:val="1"/>
          <w:wBefore w:w="91" w:type="dxa"/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4B49255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ED03A4" w:rsidRPr="0066540E" w14:paraId="4CD974FB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0CA9C3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ED03A4" w:rsidRPr="0066540E" w14:paraId="68DA166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9A48A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0B27BC79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9B3AB4" w14:textId="77777777" w:rsidR="00ED03A4" w:rsidRPr="000A0766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64C812A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762076" w14:textId="77777777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2323C88A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815F72" w14:textId="6937F301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</w:t>
            </w:r>
            <w:r w:rsidR="00771A2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писат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00378823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6D6E5385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3C8706FC" w14:textId="77777777" w:rsidR="00ED03A4" w:rsidRPr="001A73A5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505B50C7" w14:textId="74CFFBC5"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9FA9931" w14:textId="4DD3EAE8" w:rsidR="00E054F8" w:rsidRDefault="00E054F8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5E794A8" w14:textId="77777777" w:rsidR="00E054F8" w:rsidRDefault="00E054F8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14:paraId="435E6B5D" w14:textId="77777777" w:rsidTr="00E63938">
        <w:tc>
          <w:tcPr>
            <w:tcW w:w="9323" w:type="dxa"/>
          </w:tcPr>
          <w:p w14:paraId="28619A05" w14:textId="7B4782AC" w:rsidR="00916EC9" w:rsidRPr="00B66347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E63938" w:rsidRPr="0066540E" w14:paraId="447FA66C" w14:textId="77777777" w:rsidTr="00E63938">
        <w:trPr>
          <w:trHeight w:val="346"/>
        </w:trPr>
        <w:tc>
          <w:tcPr>
            <w:tcW w:w="9323" w:type="dxa"/>
          </w:tcPr>
          <w:p w14:paraId="012D5E19" w14:textId="25A038D9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дрвеним профилом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E63938" w:rsidRPr="0066540E" w14:paraId="21F1931C" w14:textId="77777777" w:rsidTr="00E63938">
        <w:trPr>
          <w:trHeight w:val="343"/>
        </w:trPr>
        <w:tc>
          <w:tcPr>
            <w:tcW w:w="9323" w:type="dxa"/>
          </w:tcPr>
          <w:p w14:paraId="70204B31" w14:textId="46BB2487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</w:tbl>
    <w:p w14:paraId="4A4E4227" w14:textId="6602DDF9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bookmarkEnd w:id="1"/>
    <w:p w14:paraId="374CA69D" w14:textId="303ECAB9" w:rsid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73F3DEF0" w14:textId="77777777" w:rsidR="00E054F8" w:rsidRPr="0066540E" w:rsidRDefault="00E054F8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6C41D997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5DE6C883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6540E">
        <w:rPr>
          <w:rFonts w:ascii="Times New Roman" w:hAnsi="Times New Roman" w:cs="Times New Roman"/>
          <w:sz w:val="24"/>
          <w:szCs w:val="24"/>
        </w:rPr>
        <w:t>Датум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B6461F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42EC04EC" w14:textId="77777777"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14:paraId="7385B3E3" w14:textId="77777777"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14:paraId="6B5309B7" w14:textId="77777777"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BA8B43A" w14:textId="77777777"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14:paraId="421713ED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27BDCB" w14:textId="77777777" w:rsidR="00AF11C1" w:rsidRDefault="00AF11C1" w:rsidP="00CB7E8C">
      <w:pPr>
        <w:spacing w:after="0" w:line="240" w:lineRule="auto"/>
      </w:pPr>
      <w:r>
        <w:separator/>
      </w:r>
    </w:p>
  </w:endnote>
  <w:endnote w:type="continuationSeparator" w:id="0">
    <w:p w14:paraId="1F160462" w14:textId="77777777" w:rsidR="00AF11C1" w:rsidRDefault="00AF11C1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40BB94" w14:textId="77777777" w:rsidR="00AF11C1" w:rsidRDefault="00AF11C1" w:rsidP="00CB7E8C">
      <w:pPr>
        <w:spacing w:after="0" w:line="240" w:lineRule="auto"/>
      </w:pPr>
      <w:r>
        <w:separator/>
      </w:r>
    </w:p>
  </w:footnote>
  <w:footnote w:type="continuationSeparator" w:id="0">
    <w:p w14:paraId="2210EFBB" w14:textId="77777777" w:rsidR="00AF11C1" w:rsidRDefault="00AF11C1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8"/>
  </w:num>
  <w:num w:numId="5">
    <w:abstractNumId w:val="14"/>
  </w:num>
  <w:num w:numId="6">
    <w:abstractNumId w:val="29"/>
  </w:num>
  <w:num w:numId="7">
    <w:abstractNumId w:val="12"/>
  </w:num>
  <w:num w:numId="8">
    <w:abstractNumId w:val="15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5"/>
  </w:num>
  <w:num w:numId="31">
    <w:abstractNumId w:val="17"/>
  </w:num>
  <w:num w:numId="32">
    <w:abstractNumId w:val="2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47D3A"/>
    <w:rsid w:val="00052AB5"/>
    <w:rsid w:val="00054D2F"/>
    <w:rsid w:val="00060DC5"/>
    <w:rsid w:val="00062C9F"/>
    <w:rsid w:val="00092C82"/>
    <w:rsid w:val="00096283"/>
    <w:rsid w:val="000A570B"/>
    <w:rsid w:val="000A762E"/>
    <w:rsid w:val="000B3E12"/>
    <w:rsid w:val="000B5B83"/>
    <w:rsid w:val="000D4ACD"/>
    <w:rsid w:val="000D62C7"/>
    <w:rsid w:val="000F1414"/>
    <w:rsid w:val="000F34C9"/>
    <w:rsid w:val="00100950"/>
    <w:rsid w:val="00103269"/>
    <w:rsid w:val="00115E5A"/>
    <w:rsid w:val="00121771"/>
    <w:rsid w:val="001232D4"/>
    <w:rsid w:val="00125AA3"/>
    <w:rsid w:val="001444DB"/>
    <w:rsid w:val="00145D69"/>
    <w:rsid w:val="00157B30"/>
    <w:rsid w:val="001618A6"/>
    <w:rsid w:val="00165F07"/>
    <w:rsid w:val="00186AF8"/>
    <w:rsid w:val="001D54C8"/>
    <w:rsid w:val="001F600E"/>
    <w:rsid w:val="0020470D"/>
    <w:rsid w:val="00213A2F"/>
    <w:rsid w:val="00215AAC"/>
    <w:rsid w:val="00224C4F"/>
    <w:rsid w:val="00266B51"/>
    <w:rsid w:val="002B31BC"/>
    <w:rsid w:val="002B5978"/>
    <w:rsid w:val="002C788C"/>
    <w:rsid w:val="002D1A13"/>
    <w:rsid w:val="002D37E0"/>
    <w:rsid w:val="002F7814"/>
    <w:rsid w:val="003239CB"/>
    <w:rsid w:val="003363D5"/>
    <w:rsid w:val="00370499"/>
    <w:rsid w:val="003967AD"/>
    <w:rsid w:val="003A361B"/>
    <w:rsid w:val="003D67B7"/>
    <w:rsid w:val="003E5425"/>
    <w:rsid w:val="003E735E"/>
    <w:rsid w:val="003F4688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36FD8"/>
    <w:rsid w:val="00552A02"/>
    <w:rsid w:val="00556FCB"/>
    <w:rsid w:val="00571359"/>
    <w:rsid w:val="0058199F"/>
    <w:rsid w:val="005A2199"/>
    <w:rsid w:val="005C12AC"/>
    <w:rsid w:val="005C600A"/>
    <w:rsid w:val="005C7FA7"/>
    <w:rsid w:val="005E2557"/>
    <w:rsid w:val="005E5777"/>
    <w:rsid w:val="005E6D56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0396"/>
    <w:rsid w:val="006E46BB"/>
    <w:rsid w:val="006F1F74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524A5"/>
    <w:rsid w:val="00871655"/>
    <w:rsid w:val="00882D11"/>
    <w:rsid w:val="008868D5"/>
    <w:rsid w:val="008A0ADF"/>
    <w:rsid w:val="008A0D35"/>
    <w:rsid w:val="008A4175"/>
    <w:rsid w:val="008B5120"/>
    <w:rsid w:val="008E0438"/>
    <w:rsid w:val="008E3243"/>
    <w:rsid w:val="008E3768"/>
    <w:rsid w:val="008F3544"/>
    <w:rsid w:val="00902AE4"/>
    <w:rsid w:val="00913FD2"/>
    <w:rsid w:val="00916EC9"/>
    <w:rsid w:val="009242B9"/>
    <w:rsid w:val="00927213"/>
    <w:rsid w:val="009453DF"/>
    <w:rsid w:val="009471F0"/>
    <w:rsid w:val="0095725F"/>
    <w:rsid w:val="0097541E"/>
    <w:rsid w:val="009755A0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11C1"/>
    <w:rsid w:val="00AF4E34"/>
    <w:rsid w:val="00B04B51"/>
    <w:rsid w:val="00B104CB"/>
    <w:rsid w:val="00B159AD"/>
    <w:rsid w:val="00B335B4"/>
    <w:rsid w:val="00B33E0C"/>
    <w:rsid w:val="00B43512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361AE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060F3"/>
    <w:rsid w:val="00D13CF6"/>
    <w:rsid w:val="00D17F10"/>
    <w:rsid w:val="00D24529"/>
    <w:rsid w:val="00D24B27"/>
    <w:rsid w:val="00D54D97"/>
    <w:rsid w:val="00D55D2F"/>
    <w:rsid w:val="00D745B6"/>
    <w:rsid w:val="00D778AB"/>
    <w:rsid w:val="00D84402"/>
    <w:rsid w:val="00D853EF"/>
    <w:rsid w:val="00D935C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054F8"/>
    <w:rsid w:val="00E125BD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A5A2C"/>
    <w:rsid w:val="00EC747B"/>
    <w:rsid w:val="00ED03A4"/>
    <w:rsid w:val="00EE2ACD"/>
    <w:rsid w:val="00EF59A7"/>
    <w:rsid w:val="00F14531"/>
    <w:rsid w:val="00F22C3C"/>
    <w:rsid w:val="00F43B94"/>
    <w:rsid w:val="00F46C23"/>
    <w:rsid w:val="00F50B1A"/>
    <w:rsid w:val="00F7002D"/>
    <w:rsid w:val="00F775AD"/>
    <w:rsid w:val="00F927AD"/>
    <w:rsid w:val="00F971CF"/>
    <w:rsid w:val="00FA01F1"/>
    <w:rsid w:val="00FA0DD0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C93C77-6C63-42B0-A786-EC11E538DE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5</Pages>
  <Words>1281</Words>
  <Characters>7304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k</cp:lastModifiedBy>
  <cp:revision>10</cp:revision>
  <cp:lastPrinted>2023-09-28T08:22:00Z</cp:lastPrinted>
  <dcterms:created xsi:type="dcterms:W3CDTF">2023-09-15T12:09:00Z</dcterms:created>
  <dcterms:modified xsi:type="dcterms:W3CDTF">2023-10-02T05:52:00Z</dcterms:modified>
</cp:coreProperties>
</file>